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w:t>
      </w:r>
    </w:p>
    <w:p>
      <w:pPr>
        <w:pStyle w:val="BodyText"/>
      </w:pPr>
      <w:r>
        <w:t xml:space="preserve">United States Miami Location</w:t>
      </w:r>
    </w:p>
    <w:bookmarkEnd w:id="20"/>
    <w:p>
      <w:pPr>
        <w:pStyle w:val="BodyText"/>
      </w:pPr>
      <w:r>
        <w:t xml:space="preserve">Your Name</w:t>
      </w:r>
      <w:r>
        <w:br/>
      </w:r>
      <w:r>
        <w:t xml:space="preserve">Your Address</w:t>
      </w:r>
      <w:r>
        <w:br/>
      </w:r>
      <w:r>
        <w:t xml:space="preserve">City, State, ZIP Code</w:t>
      </w:r>
      <w:r>
        <w:br/>
      </w:r>
      <w:r>
        <w:t xml:space="preserve">your.email@example.com | (123) 456-7890</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p>
    <w:p>
      <w:pPr>
        <w:pStyle w:val="BodyText"/>
      </w:pPr>
      <w:r>
        <w:t xml:space="preserve">Dear Hiring Manager,</w:t>
      </w:r>
    </w:p>
    <w:p>
      <w:pPr>
        <w:pStyle w:val="BodyText"/>
      </w:pPr>
      <w:r>
        <w:t xml:space="preserve">It is with profound enthusiasm that I submit my application for the Sales Executive Intern position at [Company Name] in your dynamic Miami headquarters. As a dedicated business student at the University of Miami, deeply immersed in Florida's unique commercial ecosystem, I have meticulously prepared to contribute to your sales team's success within the vibrant United States market. This internship represents not merely an academic opportunity but a strategic step toward my career ambition: becoming an influential sales leader within Miami's thriving international business community, where I aim to leverage my passion for relationship-driven commerce and cultural agility in America's most diverse city.</w:t>
      </w:r>
    </w:p>
    <w:p>
      <w:pPr>
        <w:pStyle w:val="BodyText"/>
      </w:pPr>
      <w:r>
        <w:t xml:space="preserve">My academic foundation at the University of Miami has equipped me with rigorous analytical skills directly applicable to modern sales execution. Through courses like Advanced Sales Management, Consumer Behavior Analysis, and International Business Negotiations, I've mastered data-driven prospecting techniques and CRM optimization methodologies. My capstone project focused on expanding Latin American tourism partnerships for Miami-based hospitality firms – a study requiring precise market segmentation across 12 cultural demographics. I developed a proprietary lead-scoring model that increased conversion rates by 37% in simulated scenarios, demonstrating my ability to translate academic frameworks into actionable sales strategies. Furthermore, my internship with the Greater Miami Chamber of Commerce immersed me in the city's B2B ecosystem, where I assisted in organizing trade missions connecting local manufacturers with Caribbean distributors – an experience that honed my cross-cultural communication skills within Miami's $150 billion regional economy.</w:t>
      </w:r>
    </w:p>
    <w:p>
      <w:pPr>
        <w:pStyle w:val="BodyText"/>
      </w:pPr>
      <w:r>
        <w:t xml:space="preserve">What truly distinguishes my approach is my contextual understanding of Miami as a global sales hub. Having grown up in Little Havana and witnessed the city's transformation into America's gateway for Latin American commerce, I possess innate cultural fluency that transcends language barriers. When negotiating with Brazilian importers during my Chamber internship, I leveraged knowledge of Cuban *cafecito* culture to build trust – a subtle nuance that secured a 20% larger pilot contract than initial projections. This deep local insight is critical for navigating Miami's unique sales landscape: where Spanish-speaking clients represent 68% of the market (Per Florida Economic Development Report), and international trade corridors connect to 154 countries. I understand that success here demands more than transactional skills; it requires understanding how *Cuban* business etiquette differs from *Mexican* protocols, or why Brazilian suppliers prioritize relationship-building over contract terms. My fluency in Spanish (certified by DELE B2) and familiarity with Miami's cultural hotspots like Brickell City Centre and Wynwood Walls allow me to operate seamlessly within this ecosystem – an asset for any company targeting South Florida's $37B luxury retail sector.</w:t>
      </w:r>
    </w:p>
    <w:p>
      <w:pPr>
        <w:pStyle w:val="BodyText"/>
      </w:pPr>
      <w:r>
        <w:t xml:space="preserve">I am particularly drawn to [Company Name]'s reputation for pioneering sustainable sales models in the Miami market, especially your recent partnership with the Downtown Miami Redevelopment Authority. Your commitment to ethical growth aligns perfectly with my professional philosophy that long-term success stems from genuine client partnerships rather than short-term quotas. During a campus visit last month, I was impressed by how your sales team integrates community engagement into their pipeline – such as hosting free 'Entrepreneurship Workshops' at Overtown Youth Center. This mirrors my volunteer work mentoring first-generation students through the University of Miami's Business Mentorship Program, where I helped 15+ aspiring entrepreneurs craft value propositions for South Florida's startup scene. I am eager to bring this community-first mindset to your team while learning from your industry-leading sales methodology.</w:t>
      </w:r>
    </w:p>
    <w:p>
      <w:pPr>
        <w:pStyle w:val="BodyText"/>
      </w:pPr>
      <w:r>
        <w:t xml:space="preserve">Miami isn't just a location for me – it's a professional ecosystem where my skills have been intentionally cultivated. Unlike traditional internships in corporate hubs like New York or Chicago, Miami demands adaptability across cultures and industries: from fintech startups on Brickell Avenue to luxury yacht dealerships near Bayside Marketplace. My ability to pivot between these environments was proven when I managed a student-run e-commerce venture selling Cuban artistry online – growing revenue 200% in six months by tailoring messaging for both North American and Latin American buyers. This experience taught me that successful sales in Miami requires understanding the 'why' behind each client's purchase: the Miami developer purchasing office space isn't just buying square footage, but investing in cultural prestige; the tourism executive seeking new vendors isn't looking for products, but partners who understand local visitor needs. I am prepared to bring this nuanced perspective to [Company Name]'s sales team as we navigate Miami's evolving market – whether targeting the city's 450+ foreign-owned businesses or expanding into the rapidly growing South Miami-Dade corridor.</w:t>
      </w:r>
    </w:p>
    <w:p>
      <w:pPr>
        <w:pStyle w:val="BodyText"/>
      </w:pPr>
      <w:r>
        <w:t xml:space="preserve">What excites me most is how your internship program specifically prepares students for Miami's competitive landscape. The structured mentorship with senior sales directors and exposure to your Salesforce ecosystem aligns precisely with my goal of mastering enterprise-level sales technology. I've already begun studying your company's case studies on the Caribbean market expansion – particularly the innovative approach used to onboard Colombian pharmaceutical clients last quarter. I am eager to contribute immediately by assisting in lead generation for our new Latin American B2B division, leveraging my existing network within Miami's Chamber of Commerce and local business associations. My goal is not merely to complete an internship but to become a recognized contributor who understands how sales success in Miami requires balancing data analytics with human connection – a philosophy I've embodied through my work with both Fortune 500 partners and community-based small businesses.</w:t>
      </w:r>
    </w:p>
    <w:p>
      <w:pPr>
        <w:pStyle w:val="BodyText"/>
      </w:pPr>
      <w:r>
        <w:t xml:space="preserve">As Miami continues to establish itself as America's most influential international business center, I am committed to developing into a sales professional who embodies the city's spirit of innovation and cultural fusion. I have attached my resume detailing additional projects like my campus-wide 'Small Business Growth Challenge' initiative (where I helped 32 student ventures increase sales by 40% on average), and would welcome the opportunity to discuss how my background in Miami's unique commercial environment can support your team's objectives. Thank you for considering my application; I am available for an interview at your earliest convenience and look forward to contributing to [Company Name]'s legacy of excellence in United States Miami.</w:t>
      </w:r>
    </w:p>
    <w:p>
      <w:pPr>
        <w:pStyle w:val="BodyText"/>
      </w:pPr>
      <w:r>
        <w:t xml:space="preserve">Sincerely,</w:t>
      </w:r>
      <w:r>
        <w:br/>
      </w:r>
      <w:r>
        <w:br/>
      </w:r>
    </w:p>
    <w:p>
      <w:pPr>
        <w:pStyle w:val="BodyText"/>
      </w:pPr>
      <w:r>
        <w:t xml:space="preserve">Your Full Name</w:t>
      </w:r>
      <w:r>
        <w:br/>
      </w:r>
      <w:r>
        <w:t xml:space="preserve">University of Miami Student | Business Administration Maj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09:48:16Z</dcterms:created>
  <dcterms:modified xsi:type="dcterms:W3CDTF">2026-07-23T09:48:16Z</dcterms:modified>
</cp:coreProperties>
</file>

<file path=docProps/custom.xml><?xml version="1.0" encoding="utf-8"?>
<Properties xmlns="http://schemas.openxmlformats.org/officeDocument/2006/custom-properties" xmlns:vt="http://schemas.openxmlformats.org/officeDocument/2006/docPropsVTypes"/>
</file>